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ba8faa6e82304654776ae99c003d9c55d1dc59"/>
      <w:r>
        <w:rPr>
          <w:b/>
        </w:rPr>
        <w:t xml:space="preserve">ПРОТОКОЛ ПРО РЕЗУЛЬТАТИ ЗЕМЕЛЬНИХ ТОРГІВ № LRE001-UA-20240328-31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миколаївська селищна рада Запорізького району Запоріз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 площею 0,0300 га, кадастровий номер 2323655100:01:001:0177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несільськогосподарського призначення площею 0,0300 га, яка розташована по вул. Івана Клевчука,87 Л смт. Новомиколаївка, (Новомиколаївського) Запорізького району Запорізької області. Кадастровий номер 2323655100:01:001:0177. Цільове призначення: 12.04 - Для розміщення та експлуатації будівель і споруд автомобільного транспорту та дорожнього господарства. Вид використання земельної ділянки: Для розміщення та експлуатації будівель і споруд автомобільного транспорту та дорожнього господарс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65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 1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6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95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нтонь Дмитро Васильович, ІПН/РНОКПП: 27220106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аніна Юлія Володимирівна, ІПН/РНОКПП: 29721204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Антонь Дмитро Васильович, ІПН/РНОКПП: 27220106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55,50 грн (сто п'ятдесят п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40,10 грн (шістсот сорок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 469,90 грн (дві тисячі чотириста шістдесят дев'ять гривень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 (Орендна плата з фізичних осіб, ККД 18010900)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718999980334129815000008499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999980334129815000008499</w:t>
      </w:r>
    </w:p>
    <w:p>
      <w:pPr>
        <w:numPr>
          <w:ilvl w:val="0"/>
          <w:numId w:val="1004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 (Орендна плата з юридичних осіб, ККД 18010600)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98999980334119812000008499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341198120000084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 (відшкодування витрат на підготовку лота, ККД 24060300)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108999980314070544000008499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0705440000084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Антонь Дмитро Васильович, ІПН/РНОКПП: 272201067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миколаївська селищна рада Запорізького району Запоріз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32:43Z</dcterms:created>
  <dcterms:modified xsi:type="dcterms:W3CDTF">2024-05-20T05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